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круха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676850" cy="2396690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103764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84523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424130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969481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604739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171700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209273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89741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334996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171491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170472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196180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158419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57281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круха Евгений</dc:creator>
  <dc:language>ru-RU</dc:language>
  <cp:keywords/>
  <dcterms:created xsi:type="dcterms:W3CDTF">2024-06-19T09:13:23Z</dcterms:created>
  <dcterms:modified xsi:type="dcterms:W3CDTF">2024-06-19T09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